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D7473" w14:textId="41BBAF43" w:rsidR="000B1950" w:rsidRPr="00E43CCE" w:rsidRDefault="00386BFF" w:rsidP="000B1950">
      <w:pPr>
        <w:jc w:val="center"/>
        <w:rPr>
          <w:rFonts w:ascii="Arial" w:hAnsi="Arial" w:cs="Arial"/>
          <w:sz w:val="56"/>
          <w:szCs w:val="24"/>
        </w:rPr>
      </w:pPr>
      <w:r w:rsidRPr="00E43CCE">
        <w:rPr>
          <w:rFonts w:ascii="Arial" w:hAnsi="Arial" w:cs="Arial"/>
          <w:sz w:val="56"/>
          <w:szCs w:val="24"/>
        </w:rPr>
        <w:t>National Tree Day Mandurah</w:t>
      </w:r>
    </w:p>
    <w:p w14:paraId="21726664" w14:textId="02E1C83A" w:rsidR="001724F2" w:rsidRPr="00B01C32" w:rsidRDefault="00EA4A5C" w:rsidP="00B01C32">
      <w:pPr>
        <w:jc w:val="center"/>
        <w:rPr>
          <w:rFonts w:ascii="Arial" w:hAnsi="Arial" w:cs="Arial"/>
          <w:sz w:val="56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A2259D1" wp14:editId="14EB9483">
            <wp:simplePos x="0" y="0"/>
            <wp:positionH relativeFrom="column">
              <wp:posOffset>2028825</wp:posOffset>
            </wp:positionH>
            <wp:positionV relativeFrom="paragraph">
              <wp:posOffset>647700</wp:posOffset>
            </wp:positionV>
            <wp:extent cx="4643120" cy="4246880"/>
            <wp:effectExtent l="0" t="0" r="5080" b="1270"/>
            <wp:wrapTopAndBottom/>
            <wp:docPr id="15" name="Picture 15" descr="A family with two children smiling and holding small plants in po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family with two children smiling and holding small plants in pots. 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12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1950" w:rsidRPr="00E43CCE">
        <w:rPr>
          <w:rFonts w:ascii="Arial" w:hAnsi="Arial" w:cs="Arial"/>
          <w:sz w:val="56"/>
          <w:szCs w:val="24"/>
        </w:rPr>
        <w:t>Social Story</w:t>
      </w:r>
    </w:p>
    <w:p w14:paraId="5AF2D972" w14:textId="5A58F316" w:rsidR="000B1950" w:rsidRPr="001779EC" w:rsidRDefault="000B1950" w:rsidP="00150DBE">
      <w:pPr>
        <w:rPr>
          <w:rFonts w:ascii="Arial" w:hAnsi="Arial" w:cs="Arial"/>
          <w:i/>
          <w:sz w:val="52"/>
        </w:rPr>
      </w:pPr>
      <w:r w:rsidRPr="003D5CC2">
        <w:rPr>
          <w:rFonts w:ascii="Arial" w:hAnsi="Arial" w:cs="Arial"/>
          <w:sz w:val="28"/>
          <w:szCs w:val="28"/>
          <w:lang w:val="en-US"/>
        </w:rPr>
        <w:lastRenderedPageBreak/>
        <w:t xml:space="preserve">This social story is for people attending the </w:t>
      </w:r>
      <w:r w:rsidR="00386BFF">
        <w:rPr>
          <w:rFonts w:ascii="Arial" w:hAnsi="Arial" w:cs="Arial"/>
          <w:sz w:val="28"/>
          <w:szCs w:val="28"/>
          <w:lang w:val="en-US"/>
        </w:rPr>
        <w:t xml:space="preserve">National Tree Day event at </w:t>
      </w:r>
      <w:proofErr w:type="spellStart"/>
      <w:r w:rsidR="00386BFF">
        <w:rPr>
          <w:rFonts w:ascii="Arial" w:hAnsi="Arial" w:cs="Arial"/>
          <w:sz w:val="28"/>
          <w:szCs w:val="28"/>
          <w:lang w:val="en-US"/>
        </w:rPr>
        <w:t>Marlee</w:t>
      </w:r>
      <w:proofErr w:type="spellEnd"/>
      <w:r w:rsidR="00386BFF">
        <w:rPr>
          <w:rFonts w:ascii="Arial" w:hAnsi="Arial" w:cs="Arial"/>
          <w:sz w:val="28"/>
          <w:szCs w:val="28"/>
          <w:lang w:val="en-US"/>
        </w:rPr>
        <w:t xml:space="preserve"> Reserve in Lakelands on 30 July 2023</w:t>
      </w:r>
      <w:r w:rsidR="009214DB">
        <w:rPr>
          <w:rFonts w:ascii="Arial" w:hAnsi="Arial" w:cs="Arial"/>
          <w:sz w:val="28"/>
          <w:szCs w:val="28"/>
          <w:lang w:val="en-US"/>
        </w:rPr>
        <w:t xml:space="preserve">. </w:t>
      </w:r>
      <w:r w:rsidRPr="003D5CC2">
        <w:rPr>
          <w:rFonts w:ascii="Arial" w:hAnsi="Arial" w:cs="Arial"/>
          <w:sz w:val="28"/>
          <w:szCs w:val="28"/>
          <w:lang w:val="en-US"/>
        </w:rPr>
        <w:t>People can read this story to themselves or have someone go through the story and pictures with them.</w:t>
      </w:r>
      <w:r w:rsidR="00564016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01E9F0ED" w14:textId="194C84C2" w:rsidR="000B1950" w:rsidRDefault="006A3292" w:rsidP="000B1950">
      <w:pPr>
        <w:rPr>
          <w:rFonts w:ascii="Arial" w:hAnsi="Arial" w:cs="Arial"/>
          <w:color w:val="000000"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8FAA050" wp14:editId="4D239F6E">
            <wp:simplePos x="0" y="0"/>
            <wp:positionH relativeFrom="column">
              <wp:posOffset>38100</wp:posOffset>
            </wp:positionH>
            <wp:positionV relativeFrom="page">
              <wp:posOffset>2371725</wp:posOffset>
            </wp:positionV>
            <wp:extent cx="6000750" cy="4000500"/>
            <wp:effectExtent l="0" t="0" r="0" b="0"/>
            <wp:wrapTopAndBottom/>
            <wp:docPr id="16" name="Picture 16" descr="Old man and woman crouched planting seedlings from small  red pots into the 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ld man and woman crouched planting seedlings from small  red pots into the ground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1950" w:rsidRPr="003D5CC2">
        <w:rPr>
          <w:rFonts w:ascii="Arial" w:hAnsi="Arial" w:cs="Arial"/>
          <w:color w:val="000000"/>
          <w:sz w:val="28"/>
          <w:szCs w:val="24"/>
        </w:rPr>
        <w:t xml:space="preserve">A social story is a document that uses storytelling techniques to explain new experiences and environments to people who are autistic or who have sensory sensitivities. Anyone who experiences </w:t>
      </w:r>
      <w:proofErr w:type="gramStart"/>
      <w:r w:rsidR="000B1950" w:rsidRPr="003D5CC2">
        <w:rPr>
          <w:rFonts w:ascii="Arial" w:hAnsi="Arial" w:cs="Arial"/>
          <w:color w:val="000000"/>
          <w:sz w:val="28"/>
          <w:szCs w:val="24"/>
        </w:rPr>
        <w:t>anxiety, or</w:t>
      </w:r>
      <w:proofErr w:type="gramEnd"/>
      <w:r w:rsidR="000B1950" w:rsidRPr="003D5CC2">
        <w:rPr>
          <w:rFonts w:ascii="Arial" w:hAnsi="Arial" w:cs="Arial"/>
          <w:color w:val="000000"/>
          <w:sz w:val="28"/>
          <w:szCs w:val="24"/>
        </w:rPr>
        <w:t xml:space="preserve"> is nervous when attending a place or event for the first time, may benefit from access to a social story.</w:t>
      </w:r>
    </w:p>
    <w:p w14:paraId="30B74FF4" w14:textId="759A8090" w:rsidR="006A3292" w:rsidRDefault="006A3292" w:rsidP="007A354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E2B2E"/>
          <w:sz w:val="28"/>
          <w:szCs w:val="28"/>
        </w:rPr>
      </w:pPr>
    </w:p>
    <w:p w14:paraId="5091BFB7" w14:textId="7CB010F0" w:rsidR="007A354F" w:rsidRPr="007A354F" w:rsidRDefault="007A354F" w:rsidP="007A354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E2B2E"/>
          <w:sz w:val="28"/>
          <w:szCs w:val="28"/>
        </w:rPr>
      </w:pPr>
      <w:r w:rsidRPr="007A354F">
        <w:rPr>
          <w:rFonts w:ascii="Arial" w:hAnsi="Arial" w:cs="Arial"/>
          <w:color w:val="3E2B2E"/>
          <w:sz w:val="28"/>
          <w:szCs w:val="28"/>
        </w:rPr>
        <w:lastRenderedPageBreak/>
        <w:t>National Tree Day started in 1996 and has grown into Australia's largest community tree planting and nature care event.</w:t>
      </w:r>
    </w:p>
    <w:p w14:paraId="0274AEF1" w14:textId="6870FD7A" w:rsidR="007A354F" w:rsidRPr="007A354F" w:rsidRDefault="007A354F" w:rsidP="007A354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E2B2E"/>
          <w:sz w:val="28"/>
          <w:szCs w:val="28"/>
        </w:rPr>
      </w:pPr>
      <w:r w:rsidRPr="007A354F">
        <w:rPr>
          <w:rFonts w:ascii="Arial" w:hAnsi="Arial" w:cs="Arial"/>
          <w:color w:val="3E2B2E"/>
          <w:sz w:val="28"/>
          <w:szCs w:val="28"/>
        </w:rPr>
        <w:t>It's a call to action for all Australians to get their hands dirty and give back to the community.</w:t>
      </w:r>
    </w:p>
    <w:p w14:paraId="516816C3" w14:textId="41CEA63E" w:rsidR="007A354F" w:rsidRDefault="007A354F" w:rsidP="007A354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E2B2E"/>
          <w:sz w:val="28"/>
          <w:szCs w:val="28"/>
        </w:rPr>
      </w:pPr>
      <w:r w:rsidRPr="007A354F">
        <w:rPr>
          <w:rFonts w:ascii="Arial" w:hAnsi="Arial" w:cs="Arial"/>
          <w:color w:val="3E2B2E"/>
          <w:sz w:val="28"/>
          <w:szCs w:val="28"/>
        </w:rPr>
        <w:t>While every day can be Tree Day, we dedicate the celebration of Schools Tree Day and National Tree Day on the last Friday and Sunday in July.</w:t>
      </w:r>
    </w:p>
    <w:p w14:paraId="14CB0AF6" w14:textId="268D6445" w:rsidR="007A354F" w:rsidRDefault="007A354F" w:rsidP="007A354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E2B2E"/>
          <w:sz w:val="28"/>
          <w:szCs w:val="28"/>
        </w:rPr>
      </w:pPr>
    </w:p>
    <w:p w14:paraId="3B82AD66" w14:textId="77777777" w:rsidR="00BB7229" w:rsidRDefault="007A354F" w:rsidP="00BB7229">
      <w:pPr>
        <w:pStyle w:val="NormalWeb"/>
        <w:shd w:val="clear" w:color="auto" w:fill="FFFFFF"/>
        <w:spacing w:before="0" w:beforeAutospacing="0"/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D2EA60E" wp14:editId="5366ADBC">
            <wp:extent cx="6844086" cy="3771900"/>
            <wp:effectExtent l="0" t="0" r="0" b="0"/>
            <wp:docPr id="25" name="Picture 25" descr="An hands and adults hands holding a small plant in the so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n hands and adults hands holding a small plant in the soil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307" cy="377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BAC2D" w14:textId="4A28D91F" w:rsidR="00D34D66" w:rsidRPr="005E7CE0" w:rsidRDefault="00386BFF" w:rsidP="005E7CE0">
      <w:pPr>
        <w:pStyle w:val="NormalWeb"/>
        <w:shd w:val="clear" w:color="auto" w:fill="FFFFFF"/>
        <w:rPr>
          <w:rFonts w:ascii="Arial" w:hAnsi="Arial" w:cs="Arial"/>
          <w:sz w:val="28"/>
        </w:rPr>
      </w:pPr>
      <w:r w:rsidRPr="00386BFF">
        <w:rPr>
          <w:rFonts w:ascii="Arial" w:hAnsi="Arial" w:cs="Arial"/>
          <w:sz w:val="28"/>
        </w:rPr>
        <w:lastRenderedPageBreak/>
        <w:t>Marlee Reserve is a large space, with a mixture of open woodland with a large central swamp that isn’t fenced. A circular path travels around the central lake, with sections that are bitumen paved and other sections of uneven, crushed limestone path.</w:t>
      </w:r>
      <w:r w:rsidR="009158D8">
        <w:rPr>
          <w:rFonts w:ascii="Arial" w:hAnsi="Arial" w:cs="Arial"/>
          <w:sz w:val="28"/>
        </w:rPr>
        <w:t xml:space="preserve"> I can walk to the reserve from the Lakelands train station</w:t>
      </w:r>
      <w:r w:rsidR="00732353">
        <w:rPr>
          <w:rFonts w:ascii="Arial" w:hAnsi="Arial" w:cs="Arial"/>
          <w:sz w:val="28"/>
        </w:rPr>
        <w:t xml:space="preserve"> on the Mandurah line</w:t>
      </w:r>
      <w:r w:rsidR="009158D8">
        <w:rPr>
          <w:rFonts w:ascii="Arial" w:hAnsi="Arial" w:cs="Arial"/>
          <w:sz w:val="28"/>
        </w:rPr>
        <w:t>. Transperth bus routes</w:t>
      </w:r>
      <w:r w:rsidR="002D193B">
        <w:rPr>
          <w:rFonts w:ascii="Arial" w:hAnsi="Arial" w:cs="Arial"/>
          <w:sz w:val="28"/>
        </w:rPr>
        <w:t xml:space="preserve"> </w:t>
      </w:r>
      <w:r w:rsidR="005E7CE0" w:rsidRPr="005E7CE0">
        <w:rPr>
          <w:rFonts w:ascii="Arial" w:hAnsi="Arial" w:cs="Arial"/>
          <w:sz w:val="28"/>
        </w:rPr>
        <w:t>577</w:t>
      </w:r>
      <w:r w:rsidR="005E7CE0">
        <w:rPr>
          <w:rFonts w:ascii="Arial" w:hAnsi="Arial" w:cs="Arial"/>
          <w:sz w:val="28"/>
        </w:rPr>
        <w:t>,</w:t>
      </w:r>
      <w:r w:rsidR="005E7CE0" w:rsidRPr="005E7CE0">
        <w:rPr>
          <w:rFonts w:ascii="Arial" w:hAnsi="Arial" w:cs="Arial"/>
          <w:sz w:val="28"/>
        </w:rPr>
        <w:t xml:space="preserve"> 584</w:t>
      </w:r>
      <w:r w:rsidR="005E7CE0">
        <w:rPr>
          <w:rFonts w:ascii="Arial" w:hAnsi="Arial" w:cs="Arial"/>
          <w:sz w:val="28"/>
        </w:rPr>
        <w:t xml:space="preserve">, </w:t>
      </w:r>
      <w:r w:rsidR="005E7CE0" w:rsidRPr="005E7CE0">
        <w:rPr>
          <w:rFonts w:ascii="Arial" w:hAnsi="Arial" w:cs="Arial"/>
          <w:sz w:val="28"/>
        </w:rPr>
        <w:t>585</w:t>
      </w:r>
      <w:r w:rsidR="005E7CE0">
        <w:rPr>
          <w:rFonts w:ascii="Arial" w:hAnsi="Arial" w:cs="Arial"/>
          <w:sz w:val="28"/>
        </w:rPr>
        <w:t>,</w:t>
      </w:r>
      <w:r w:rsidR="005E7CE0" w:rsidRPr="005E7CE0">
        <w:rPr>
          <w:rFonts w:ascii="Arial" w:hAnsi="Arial" w:cs="Arial"/>
          <w:sz w:val="28"/>
        </w:rPr>
        <w:t xml:space="preserve"> </w:t>
      </w:r>
      <w:r w:rsidR="005E7CE0">
        <w:rPr>
          <w:rFonts w:ascii="Arial" w:hAnsi="Arial" w:cs="Arial"/>
          <w:sz w:val="28"/>
        </w:rPr>
        <w:t xml:space="preserve">and </w:t>
      </w:r>
      <w:r w:rsidR="005E7CE0" w:rsidRPr="005E7CE0">
        <w:rPr>
          <w:rFonts w:ascii="Arial" w:hAnsi="Arial" w:cs="Arial"/>
          <w:sz w:val="28"/>
        </w:rPr>
        <w:t>586</w:t>
      </w:r>
      <w:r w:rsidR="00732353">
        <w:rPr>
          <w:rFonts w:ascii="Arial" w:hAnsi="Arial" w:cs="Arial"/>
          <w:sz w:val="28"/>
        </w:rPr>
        <w:t xml:space="preserve"> also travel to the station. </w:t>
      </w:r>
      <w:r w:rsidR="00732353">
        <w:rPr>
          <w:rFonts w:ascii="Arial" w:hAnsi="Arial" w:cs="Arial"/>
          <w:color w:val="000000"/>
          <w:sz w:val="28"/>
          <w:szCs w:val="28"/>
        </w:rPr>
        <w:t xml:space="preserve">This walk is around </w:t>
      </w:r>
      <w:r w:rsidR="00DF6880">
        <w:rPr>
          <w:rFonts w:ascii="Arial" w:hAnsi="Arial" w:cs="Arial"/>
          <w:color w:val="000000"/>
          <w:sz w:val="28"/>
          <w:szCs w:val="28"/>
        </w:rPr>
        <w:t>2</w:t>
      </w:r>
      <w:r w:rsidR="00732353">
        <w:rPr>
          <w:rFonts w:ascii="Arial" w:hAnsi="Arial" w:cs="Arial"/>
          <w:color w:val="000000"/>
          <w:sz w:val="28"/>
          <w:szCs w:val="28"/>
        </w:rPr>
        <w:t>km along a cement, crushed limestone, and sandy path.</w:t>
      </w:r>
    </w:p>
    <w:p w14:paraId="1C068E79" w14:textId="1C1E445E" w:rsidR="00E41228" w:rsidRDefault="006A3292">
      <w:pPr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noProof/>
          <w:color w:val="000000"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0440414F" wp14:editId="7B2D2508">
            <wp:simplePos x="0" y="0"/>
            <wp:positionH relativeFrom="column">
              <wp:posOffset>38100</wp:posOffset>
            </wp:positionH>
            <wp:positionV relativeFrom="page">
              <wp:posOffset>2162175</wp:posOffset>
            </wp:positionV>
            <wp:extent cx="6067425" cy="4044950"/>
            <wp:effectExtent l="0" t="0" r="9525" b="0"/>
            <wp:wrapSquare wrapText="bothSides"/>
            <wp:docPr id="8" name="Picture 8" descr="A person walking a dog on a bitumen p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walking a dog on a bitumen path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1228">
        <w:rPr>
          <w:rFonts w:ascii="Arial" w:hAnsi="Arial" w:cs="Arial"/>
          <w:color w:val="000000"/>
          <w:sz w:val="28"/>
          <w:szCs w:val="28"/>
        </w:rPr>
        <w:br w:type="page"/>
      </w:r>
    </w:p>
    <w:p w14:paraId="10282624" w14:textId="7955D8F1" w:rsidR="00386BFF" w:rsidRDefault="00386BFF" w:rsidP="000B1950">
      <w:pPr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lastRenderedPageBreak/>
        <w:t xml:space="preserve">If travelling to Marlee Reserve by car, the best place to park will be </w:t>
      </w:r>
      <w:r w:rsidR="008F3E94">
        <w:rPr>
          <w:rFonts w:ascii="Arial" w:hAnsi="Arial" w:cs="Arial"/>
          <w:color w:val="000000"/>
          <w:sz w:val="28"/>
          <w:szCs w:val="28"/>
        </w:rPr>
        <w:t xml:space="preserve">the large carpark </w:t>
      </w:r>
      <w:r w:rsidR="00D07FC6">
        <w:rPr>
          <w:rFonts w:ascii="Arial" w:hAnsi="Arial" w:cs="Arial"/>
          <w:color w:val="000000"/>
          <w:sz w:val="28"/>
          <w:szCs w:val="28"/>
        </w:rPr>
        <w:t>off Marlee Road.</w:t>
      </w:r>
      <w:r>
        <w:rPr>
          <w:rFonts w:ascii="Arial" w:hAnsi="Arial" w:cs="Arial"/>
          <w:color w:val="000000"/>
          <w:sz w:val="28"/>
          <w:szCs w:val="28"/>
        </w:rPr>
        <w:t xml:space="preserve"> There will be some temporary ACROD parking bays allocated here.</w:t>
      </w:r>
      <w:r w:rsidR="000F33F3">
        <w:rPr>
          <w:rFonts w:ascii="Arial" w:hAnsi="Arial" w:cs="Arial"/>
          <w:color w:val="000000"/>
          <w:sz w:val="28"/>
          <w:szCs w:val="28"/>
        </w:rPr>
        <w:t xml:space="preserve"> </w:t>
      </w:r>
      <w:r w:rsidR="00CF489A">
        <w:rPr>
          <w:rFonts w:ascii="Arial" w:hAnsi="Arial" w:cs="Arial"/>
          <w:color w:val="000000"/>
          <w:sz w:val="28"/>
          <w:szCs w:val="28"/>
        </w:rPr>
        <w:t xml:space="preserve">If this car park is full, I will be able to park on the roadside area. </w:t>
      </w:r>
      <w:r w:rsidR="009F2838">
        <w:rPr>
          <w:rFonts w:ascii="Arial" w:hAnsi="Arial" w:cs="Arial"/>
          <w:color w:val="000000"/>
          <w:sz w:val="28"/>
          <w:szCs w:val="28"/>
        </w:rPr>
        <w:t>I will al</w:t>
      </w:r>
      <w:r w:rsidR="00064B07">
        <w:rPr>
          <w:rFonts w:ascii="Arial" w:hAnsi="Arial" w:cs="Arial"/>
          <w:color w:val="000000"/>
          <w:sz w:val="28"/>
          <w:szCs w:val="28"/>
        </w:rPr>
        <w:t xml:space="preserve">so be able to </w:t>
      </w:r>
      <w:r w:rsidR="003A0EA1">
        <w:rPr>
          <w:rFonts w:ascii="Arial" w:hAnsi="Arial" w:cs="Arial"/>
          <w:color w:val="000000"/>
          <w:sz w:val="28"/>
          <w:szCs w:val="28"/>
        </w:rPr>
        <w:t>park at Black Swan Lake</w:t>
      </w:r>
      <w:r w:rsidR="006D0802">
        <w:rPr>
          <w:rFonts w:ascii="Arial" w:hAnsi="Arial" w:cs="Arial"/>
          <w:color w:val="000000"/>
          <w:sz w:val="28"/>
          <w:szCs w:val="28"/>
        </w:rPr>
        <w:t xml:space="preserve"> in Lakelands</w:t>
      </w:r>
      <w:r w:rsidR="003A0EA1">
        <w:rPr>
          <w:rFonts w:ascii="Arial" w:hAnsi="Arial" w:cs="Arial"/>
          <w:color w:val="000000"/>
          <w:sz w:val="28"/>
          <w:szCs w:val="28"/>
        </w:rPr>
        <w:t xml:space="preserve"> and</w:t>
      </w:r>
      <w:r w:rsidR="006D0802">
        <w:rPr>
          <w:rFonts w:ascii="Arial" w:hAnsi="Arial" w:cs="Arial"/>
          <w:color w:val="000000"/>
          <w:sz w:val="28"/>
          <w:szCs w:val="28"/>
        </w:rPr>
        <w:t xml:space="preserve"> walk to the event</w:t>
      </w:r>
      <w:r w:rsidR="003A0EA1">
        <w:rPr>
          <w:rFonts w:ascii="Arial" w:hAnsi="Arial" w:cs="Arial"/>
          <w:color w:val="000000"/>
          <w:sz w:val="28"/>
          <w:szCs w:val="28"/>
        </w:rPr>
        <w:t xml:space="preserve">. This walk is around </w:t>
      </w:r>
      <w:r w:rsidR="00E92336">
        <w:rPr>
          <w:rFonts w:ascii="Arial" w:hAnsi="Arial" w:cs="Arial"/>
          <w:color w:val="000000"/>
          <w:sz w:val="28"/>
          <w:szCs w:val="28"/>
        </w:rPr>
        <w:t>1.8</w:t>
      </w:r>
      <w:r w:rsidR="003A0EA1">
        <w:rPr>
          <w:rFonts w:ascii="Arial" w:hAnsi="Arial" w:cs="Arial"/>
          <w:color w:val="000000"/>
          <w:sz w:val="28"/>
          <w:szCs w:val="28"/>
        </w:rPr>
        <w:t xml:space="preserve">km </w:t>
      </w:r>
      <w:r w:rsidR="00F72372">
        <w:rPr>
          <w:rFonts w:ascii="Arial" w:hAnsi="Arial" w:cs="Arial"/>
          <w:color w:val="000000"/>
          <w:sz w:val="28"/>
          <w:szCs w:val="28"/>
        </w:rPr>
        <w:t>along a</w:t>
      </w:r>
      <w:r w:rsidR="00E92336">
        <w:rPr>
          <w:rFonts w:ascii="Arial" w:hAnsi="Arial" w:cs="Arial"/>
          <w:color w:val="000000"/>
          <w:sz w:val="28"/>
          <w:szCs w:val="28"/>
        </w:rPr>
        <w:t xml:space="preserve"> cement,</w:t>
      </w:r>
      <w:r w:rsidR="00F72372">
        <w:rPr>
          <w:rFonts w:ascii="Arial" w:hAnsi="Arial" w:cs="Arial"/>
          <w:color w:val="000000"/>
          <w:sz w:val="28"/>
          <w:szCs w:val="28"/>
        </w:rPr>
        <w:t xml:space="preserve"> crushed limestone</w:t>
      </w:r>
      <w:r w:rsidR="00E92336">
        <w:rPr>
          <w:rFonts w:ascii="Arial" w:hAnsi="Arial" w:cs="Arial"/>
          <w:color w:val="000000"/>
          <w:sz w:val="28"/>
          <w:szCs w:val="28"/>
        </w:rPr>
        <w:t>, and sandy</w:t>
      </w:r>
      <w:r w:rsidR="00F72372">
        <w:rPr>
          <w:rFonts w:ascii="Arial" w:hAnsi="Arial" w:cs="Arial"/>
          <w:color w:val="000000"/>
          <w:sz w:val="28"/>
          <w:szCs w:val="28"/>
        </w:rPr>
        <w:t xml:space="preserve"> path.</w:t>
      </w:r>
    </w:p>
    <w:p w14:paraId="128FB47B" w14:textId="13610653" w:rsidR="00EB2F91" w:rsidRDefault="005E6091">
      <w:pPr>
        <w:rPr>
          <w:rFonts w:ascii="Arial" w:hAnsi="Arial" w:cs="Arial"/>
          <w:color w:val="000000"/>
          <w:sz w:val="28"/>
          <w:szCs w:val="24"/>
        </w:rPr>
      </w:pPr>
      <w:r>
        <w:rPr>
          <w:rFonts w:ascii="Arial" w:hAnsi="Arial" w:cs="Arial"/>
          <w:noProof/>
          <w:color w:val="000000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6BE0308F" wp14:editId="6C8999C1">
            <wp:simplePos x="0" y="0"/>
            <wp:positionH relativeFrom="column">
              <wp:posOffset>-9525</wp:posOffset>
            </wp:positionH>
            <wp:positionV relativeFrom="page">
              <wp:posOffset>2466340</wp:posOffset>
            </wp:positionV>
            <wp:extent cx="4138930" cy="4238625"/>
            <wp:effectExtent l="0" t="0" r="0" b="9525"/>
            <wp:wrapTopAndBottom/>
            <wp:docPr id="5" name="Picture 5" descr="Parking map at the reser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Parking map at the reserv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93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17E3">
        <w:rPr>
          <w:rFonts w:ascii="Arial" w:hAnsi="Arial" w:cs="Arial"/>
          <w:color w:val="000000"/>
          <w:sz w:val="28"/>
          <w:szCs w:val="24"/>
        </w:rPr>
        <w:t xml:space="preserve">I can print the event map and bring it with me, or I can download it onto my phone or iPad. The event map can be found </w:t>
      </w:r>
      <w:r w:rsidR="002C30D5">
        <w:rPr>
          <w:rFonts w:ascii="Arial" w:hAnsi="Arial" w:cs="Arial"/>
          <w:color w:val="000000"/>
          <w:sz w:val="28"/>
          <w:szCs w:val="24"/>
        </w:rPr>
        <w:t>on the National Tree Day event webpage</w:t>
      </w:r>
      <w:r w:rsidR="00B7590B">
        <w:rPr>
          <w:rFonts w:ascii="Arial" w:hAnsi="Arial" w:cs="Arial"/>
          <w:color w:val="000000"/>
          <w:sz w:val="28"/>
          <w:szCs w:val="24"/>
        </w:rPr>
        <w:t xml:space="preserve"> on the City of Mandurah Website.</w:t>
      </w:r>
    </w:p>
    <w:p w14:paraId="18C909BC" w14:textId="38E05E55" w:rsidR="00EE3349" w:rsidRPr="00EB2F91" w:rsidRDefault="00EE3349">
      <w:pPr>
        <w:rPr>
          <w:rFonts w:ascii="Arial" w:hAnsi="Arial" w:cs="Arial"/>
          <w:color w:val="000000"/>
          <w:sz w:val="28"/>
          <w:szCs w:val="24"/>
        </w:rPr>
      </w:pPr>
      <w:r>
        <w:rPr>
          <w:rFonts w:ascii="Arial" w:hAnsi="Arial" w:cs="Arial"/>
          <w:sz w:val="28"/>
        </w:rPr>
        <w:lastRenderedPageBreak/>
        <w:t>The Mandurah fun train</w:t>
      </w:r>
      <w:r w:rsidR="00962799">
        <w:rPr>
          <w:rFonts w:ascii="Arial" w:hAnsi="Arial" w:cs="Arial"/>
          <w:sz w:val="28"/>
        </w:rPr>
        <w:t xml:space="preserve"> will be at the reserve to help people travel from the carpark to the main planting area</w:t>
      </w:r>
      <w:r>
        <w:rPr>
          <w:rFonts w:ascii="Arial" w:hAnsi="Arial" w:cs="Arial"/>
          <w:sz w:val="28"/>
        </w:rPr>
        <w:t>. Anyone can ride the trai</w:t>
      </w:r>
      <w:r w:rsidR="00962799">
        <w:rPr>
          <w:rFonts w:ascii="Arial" w:hAnsi="Arial" w:cs="Arial"/>
          <w:sz w:val="28"/>
        </w:rPr>
        <w:t>n</w:t>
      </w:r>
      <w:r w:rsidR="00574956">
        <w:rPr>
          <w:rFonts w:ascii="Arial" w:hAnsi="Arial" w:cs="Arial"/>
          <w:sz w:val="28"/>
        </w:rPr>
        <w:t xml:space="preserve"> and</w:t>
      </w:r>
      <w:r w:rsidR="00962799">
        <w:rPr>
          <w:rFonts w:ascii="Arial" w:hAnsi="Arial" w:cs="Arial"/>
          <w:sz w:val="28"/>
        </w:rPr>
        <w:t xml:space="preserve"> I may have to wait my turn in a line. </w:t>
      </w:r>
      <w:r>
        <w:rPr>
          <w:rFonts w:ascii="Arial" w:hAnsi="Arial" w:cs="Arial"/>
          <w:sz w:val="28"/>
        </w:rPr>
        <w:t xml:space="preserve"> </w:t>
      </w:r>
    </w:p>
    <w:p w14:paraId="0F40C960" w14:textId="73254351" w:rsidR="00EE3349" w:rsidRDefault="0057495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I do not have to take the Mandurah Fun Train</w:t>
      </w:r>
      <w:r w:rsidR="005E7DFD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I can </w:t>
      </w:r>
      <w:r w:rsidR="005E7DFD">
        <w:rPr>
          <w:rFonts w:ascii="Arial" w:hAnsi="Arial" w:cs="Arial"/>
          <w:sz w:val="28"/>
        </w:rPr>
        <w:t xml:space="preserve">choose to </w:t>
      </w:r>
      <w:r>
        <w:rPr>
          <w:rFonts w:ascii="Arial" w:hAnsi="Arial" w:cs="Arial"/>
          <w:sz w:val="28"/>
        </w:rPr>
        <w:t>walk from the carpark</w:t>
      </w:r>
      <w:r w:rsidR="005E7DFD">
        <w:rPr>
          <w:rFonts w:ascii="Arial" w:hAnsi="Arial" w:cs="Arial"/>
          <w:sz w:val="28"/>
        </w:rPr>
        <w:t xml:space="preserve"> instead</w:t>
      </w:r>
      <w:r>
        <w:rPr>
          <w:rFonts w:ascii="Arial" w:hAnsi="Arial" w:cs="Arial"/>
          <w:sz w:val="28"/>
        </w:rPr>
        <w:t xml:space="preserve">. </w:t>
      </w:r>
      <w:r w:rsidR="00C63DA7">
        <w:rPr>
          <w:rFonts w:ascii="Arial" w:hAnsi="Arial" w:cs="Arial"/>
          <w:sz w:val="28"/>
        </w:rPr>
        <w:t>An event volunteer will show me where to g</w:t>
      </w:r>
      <w:r w:rsidR="006F2C4E">
        <w:rPr>
          <w:rFonts w:ascii="Arial" w:hAnsi="Arial" w:cs="Arial"/>
          <w:sz w:val="28"/>
        </w:rPr>
        <w:t>o and I will be able to follow signs to the main event. I will stay safe by only walking on the paths and</w:t>
      </w:r>
      <w:r w:rsidR="00331CAC">
        <w:rPr>
          <w:rFonts w:ascii="Arial" w:hAnsi="Arial" w:cs="Arial"/>
          <w:sz w:val="28"/>
        </w:rPr>
        <w:t xml:space="preserve"> </w:t>
      </w:r>
      <w:r w:rsidR="00F37CF3">
        <w:rPr>
          <w:rFonts w:ascii="Arial" w:hAnsi="Arial" w:cs="Arial"/>
          <w:sz w:val="28"/>
        </w:rPr>
        <w:t xml:space="preserve">looking </w:t>
      </w:r>
      <w:r w:rsidR="006A291A">
        <w:rPr>
          <w:rFonts w:ascii="Arial" w:hAnsi="Arial" w:cs="Arial"/>
          <w:sz w:val="28"/>
        </w:rPr>
        <w:t xml:space="preserve">for the train before crossing any paths. </w:t>
      </w:r>
    </w:p>
    <w:p w14:paraId="2841F331" w14:textId="1349E3EC" w:rsidR="006A291A" w:rsidRDefault="000C620A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color w:val="000000"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764F2A32" wp14:editId="570BE43A">
            <wp:simplePos x="0" y="0"/>
            <wp:positionH relativeFrom="column">
              <wp:posOffset>5466715</wp:posOffset>
            </wp:positionH>
            <wp:positionV relativeFrom="page">
              <wp:posOffset>2428875</wp:posOffset>
            </wp:positionV>
            <wp:extent cx="3629025" cy="3618865"/>
            <wp:effectExtent l="0" t="0" r="9525" b="635"/>
            <wp:wrapSquare wrapText="bothSides"/>
            <wp:docPr id="7" name="Picture 7" descr="A group of people walking on an informal path in the bus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oup of people walking on an informal path in the bush&#10;&#10;Description automatically generated with medium confidence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143"/>
                    <a:stretch/>
                  </pic:blipFill>
                  <pic:spPr bwMode="auto">
                    <a:xfrm>
                      <a:off x="0" y="0"/>
                      <a:ext cx="3629025" cy="3618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BA0C08A" wp14:editId="0081BCF1">
            <wp:simplePos x="0" y="0"/>
            <wp:positionH relativeFrom="column">
              <wp:posOffset>0</wp:posOffset>
            </wp:positionH>
            <wp:positionV relativeFrom="paragraph">
              <wp:posOffset>208280</wp:posOffset>
            </wp:positionV>
            <wp:extent cx="5414645" cy="3609975"/>
            <wp:effectExtent l="0" t="0" r="0" b="9525"/>
            <wp:wrapSquare wrapText="bothSides"/>
            <wp:docPr id="9" name="Picture 9" descr="A person standing next to a tr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standing next to a tr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64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98D39B" w14:textId="17723437" w:rsidR="00574956" w:rsidRDefault="00574956">
      <w:pPr>
        <w:rPr>
          <w:rFonts w:ascii="Arial" w:hAnsi="Arial" w:cs="Arial"/>
          <w:sz w:val="28"/>
        </w:rPr>
      </w:pPr>
    </w:p>
    <w:p w14:paraId="2E269A2E" w14:textId="473148DC" w:rsidR="000B1950" w:rsidRPr="003D5CC2" w:rsidRDefault="00386BFF" w:rsidP="000B1950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 xml:space="preserve">There will be an All-Terrain walking frame available for people to borrow to </w:t>
      </w:r>
      <w:r w:rsidR="006D0802">
        <w:rPr>
          <w:rFonts w:ascii="Arial" w:hAnsi="Arial" w:cs="Arial"/>
          <w:sz w:val="28"/>
        </w:rPr>
        <w:t>get around the</w:t>
      </w:r>
      <w:r w:rsidR="003F200A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>event. The All-Terrain walking frame has large wheels to help people move across uneven surfaces.</w:t>
      </w:r>
      <w:r w:rsidR="006D0802">
        <w:rPr>
          <w:rFonts w:ascii="Arial" w:hAnsi="Arial" w:cs="Arial"/>
          <w:sz w:val="28"/>
        </w:rPr>
        <w:t xml:space="preserve"> There will also</w:t>
      </w:r>
      <w:r w:rsidR="003F200A">
        <w:rPr>
          <w:rFonts w:ascii="Arial" w:hAnsi="Arial" w:cs="Arial"/>
          <w:sz w:val="28"/>
        </w:rPr>
        <w:t xml:space="preserve"> be matting like what is used on the beach at the main event area to help people get around</w:t>
      </w:r>
      <w:r w:rsidR="00FA2DB6">
        <w:rPr>
          <w:rFonts w:ascii="Arial" w:hAnsi="Arial" w:cs="Arial"/>
          <w:sz w:val="28"/>
        </w:rPr>
        <w:t xml:space="preserve"> on the sandy or uneven surfaces.</w:t>
      </w:r>
    </w:p>
    <w:p w14:paraId="0C698DEB" w14:textId="48761CA7" w:rsidR="00D34D66" w:rsidRPr="0018763D" w:rsidRDefault="00D34D66" w:rsidP="000B1950">
      <w:pPr>
        <w:rPr>
          <w:rFonts w:ascii="Arial" w:hAnsi="Arial" w:cs="Arial"/>
          <w:sz w:val="2"/>
        </w:rPr>
      </w:pPr>
    </w:p>
    <w:p w14:paraId="27EE5775" w14:textId="0142949D" w:rsidR="00386BFF" w:rsidRPr="003D5CC2" w:rsidRDefault="00386BFF" w:rsidP="000B1950">
      <w:pPr>
        <w:rPr>
          <w:rFonts w:ascii="Arial" w:hAnsi="Arial" w:cs="Arial"/>
          <w:sz w:val="48"/>
        </w:rPr>
      </w:pPr>
      <w:r>
        <w:rPr>
          <w:noProof/>
        </w:rPr>
        <w:drawing>
          <wp:inline distT="0" distB="0" distL="0" distR="0" wp14:anchorId="2AC4DED2" wp14:editId="682E357A">
            <wp:extent cx="6066790" cy="4044527"/>
            <wp:effectExtent l="0" t="0" r="0" b="0"/>
            <wp:docPr id="17" name="Picture 17" descr="A woman using a beach walker with large wheels walking next to man along the beach. There is also a long pathway fo beach mat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woman using a beach walker with large wheels walking next to man along the beach. There is also a long pathway fo beach matt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5665" cy="405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9708E" w14:textId="77777777" w:rsidR="003A0EA1" w:rsidRDefault="003A0EA1" w:rsidP="000B1950">
      <w:pPr>
        <w:rPr>
          <w:rFonts w:ascii="Arial" w:hAnsi="Arial" w:cs="Arial"/>
          <w:sz w:val="28"/>
        </w:rPr>
      </w:pPr>
    </w:p>
    <w:p w14:paraId="5A4CF32F" w14:textId="77777777" w:rsidR="00F91D4D" w:rsidRDefault="00F91D4D" w:rsidP="000B1950">
      <w:pPr>
        <w:rPr>
          <w:rFonts w:ascii="Arial" w:hAnsi="Arial" w:cs="Arial"/>
          <w:sz w:val="28"/>
        </w:rPr>
      </w:pPr>
    </w:p>
    <w:p w14:paraId="2E2A2BE1" w14:textId="05C619E0" w:rsidR="00386BFF" w:rsidRDefault="00386BFF" w:rsidP="000B1950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 xml:space="preserve">There will be different activities that I can do at the National Tree Day event including tree planting, </w:t>
      </w:r>
      <w:r w:rsidR="00BB51D0">
        <w:rPr>
          <w:rFonts w:ascii="Arial" w:hAnsi="Arial" w:cs="Arial"/>
          <w:sz w:val="28"/>
        </w:rPr>
        <w:t xml:space="preserve">tents with local community groups, </w:t>
      </w:r>
      <w:proofErr w:type="gramStart"/>
      <w:r w:rsidR="00BB51D0">
        <w:rPr>
          <w:rFonts w:ascii="Arial" w:hAnsi="Arial" w:cs="Arial"/>
          <w:sz w:val="28"/>
        </w:rPr>
        <w:t>games</w:t>
      </w:r>
      <w:proofErr w:type="gramEnd"/>
      <w:r w:rsidR="00BB51D0">
        <w:rPr>
          <w:rFonts w:ascii="Arial" w:hAnsi="Arial" w:cs="Arial"/>
          <w:sz w:val="28"/>
        </w:rPr>
        <w:t xml:space="preserve"> and art activities</w:t>
      </w:r>
      <w:r>
        <w:rPr>
          <w:rFonts w:ascii="Arial" w:hAnsi="Arial" w:cs="Arial"/>
          <w:sz w:val="28"/>
        </w:rPr>
        <w:t xml:space="preserve">. Some of the activities might be busy with other people and could be noisy. </w:t>
      </w:r>
      <w:r w:rsidR="00B91DF4" w:rsidRPr="003D5CC2">
        <w:rPr>
          <w:rFonts w:ascii="Arial" w:hAnsi="Arial" w:cs="Arial"/>
          <w:sz w:val="28"/>
        </w:rPr>
        <w:t>I can borrow a set of noise reduction earmuffs from the Chill Out Zone to use while I am at the event.</w:t>
      </w:r>
      <w:r>
        <w:rPr>
          <w:rFonts w:ascii="Arial" w:hAnsi="Arial" w:cs="Arial"/>
          <w:sz w:val="28"/>
        </w:rPr>
        <w:t xml:space="preserve"> </w:t>
      </w:r>
    </w:p>
    <w:p w14:paraId="44121DE8" w14:textId="7C528DF9" w:rsidR="00B91DF4" w:rsidRPr="003D5CC2" w:rsidRDefault="00865F13" w:rsidP="000B1950">
      <w:pPr>
        <w:rPr>
          <w:rFonts w:ascii="Arial" w:hAnsi="Arial" w:cs="Arial"/>
          <w:sz w:val="2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BD731EA" wp14:editId="2EC49CAA">
            <wp:simplePos x="0" y="0"/>
            <wp:positionH relativeFrom="column">
              <wp:posOffset>4233545</wp:posOffset>
            </wp:positionH>
            <wp:positionV relativeFrom="page">
              <wp:posOffset>2276475</wp:posOffset>
            </wp:positionV>
            <wp:extent cx="4093845" cy="4401185"/>
            <wp:effectExtent l="0" t="1270" r="635" b="635"/>
            <wp:wrapTopAndBottom/>
            <wp:docPr id="22" name="Picture 22" descr="A person sitting on a bag chair with the City of Mandurah logo on 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erson sitting on a bag chair with the City of Mandurah logo on it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91" r="11651"/>
                    <a:stretch/>
                  </pic:blipFill>
                  <pic:spPr bwMode="auto">
                    <a:xfrm rot="5400000">
                      <a:off x="0" y="0"/>
                      <a:ext cx="4093845" cy="440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2455517B" wp14:editId="529C1C8D">
            <wp:simplePos x="0" y="0"/>
            <wp:positionH relativeFrom="column">
              <wp:posOffset>0</wp:posOffset>
            </wp:positionH>
            <wp:positionV relativeFrom="page">
              <wp:posOffset>2428875</wp:posOffset>
            </wp:positionV>
            <wp:extent cx="3820795" cy="4095750"/>
            <wp:effectExtent l="0" t="0" r="825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60" b="14580"/>
                    <a:stretch/>
                  </pic:blipFill>
                  <pic:spPr bwMode="auto">
                    <a:xfrm>
                      <a:off x="0" y="0"/>
                      <a:ext cx="3820795" cy="409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86BFF">
        <w:rPr>
          <w:rFonts w:ascii="Arial" w:hAnsi="Arial" w:cs="Arial"/>
          <w:sz w:val="28"/>
        </w:rPr>
        <w:t>I can also visit the Chill Out Zone where there will be bean bags, fidget toys and mindful colouring in sheets which I can use to help me to feel calm.</w:t>
      </w:r>
    </w:p>
    <w:p w14:paraId="6FAAAEC8" w14:textId="2D1E425B" w:rsidR="00B91DF4" w:rsidRPr="003D5CC2" w:rsidRDefault="00B91DF4" w:rsidP="00B91DF4">
      <w:pPr>
        <w:rPr>
          <w:rFonts w:ascii="Arial" w:hAnsi="Arial" w:cs="Arial"/>
          <w:sz w:val="28"/>
        </w:rPr>
      </w:pPr>
      <w:r w:rsidRPr="003D5CC2">
        <w:rPr>
          <w:rFonts w:ascii="Arial" w:hAnsi="Arial" w:cs="Arial"/>
          <w:sz w:val="28"/>
        </w:rPr>
        <w:lastRenderedPageBreak/>
        <w:t xml:space="preserve">When I am at </w:t>
      </w:r>
      <w:r w:rsidR="00386BFF">
        <w:rPr>
          <w:rFonts w:ascii="Arial" w:hAnsi="Arial" w:cs="Arial"/>
          <w:sz w:val="28"/>
        </w:rPr>
        <w:t xml:space="preserve">the National Tree Day </w:t>
      </w:r>
      <w:proofErr w:type="gramStart"/>
      <w:r w:rsidR="00386BFF">
        <w:rPr>
          <w:rFonts w:ascii="Arial" w:hAnsi="Arial" w:cs="Arial"/>
          <w:sz w:val="28"/>
        </w:rPr>
        <w:t>event</w:t>
      </w:r>
      <w:proofErr w:type="gramEnd"/>
      <w:r w:rsidRPr="003D5CC2">
        <w:rPr>
          <w:rFonts w:ascii="Arial" w:hAnsi="Arial" w:cs="Arial"/>
          <w:sz w:val="28"/>
        </w:rPr>
        <w:t xml:space="preserve"> I may like to </w:t>
      </w:r>
      <w:r w:rsidR="00386BFF">
        <w:rPr>
          <w:rFonts w:ascii="Arial" w:hAnsi="Arial" w:cs="Arial"/>
          <w:sz w:val="28"/>
        </w:rPr>
        <w:t>plant a tree. I don’t have to do this. I can watch other people doing this if I prefer.</w:t>
      </w:r>
    </w:p>
    <w:p w14:paraId="10462FF6" w14:textId="24524DB2" w:rsidR="00B91DF4" w:rsidRPr="003D5CC2" w:rsidRDefault="00386BFF" w:rsidP="000B1950">
      <w:pPr>
        <w:rPr>
          <w:rFonts w:ascii="Arial" w:hAnsi="Arial" w:cs="Arial"/>
          <w:sz w:val="56"/>
        </w:rPr>
      </w:pPr>
      <w:r>
        <w:rPr>
          <w:noProof/>
        </w:rPr>
        <w:drawing>
          <wp:inline distT="0" distB="0" distL="0" distR="0" wp14:anchorId="047B5E8A" wp14:editId="2A42DF98">
            <wp:extent cx="6697816" cy="4648200"/>
            <wp:effectExtent l="0" t="0" r="8255" b="0"/>
            <wp:docPr id="23" name="Picture 23" descr="Teens planting small plants in the 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ens planting small plants in the groun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11807" cy="46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655AE" w14:textId="77777777" w:rsidR="00B453A5" w:rsidRDefault="00B453A5" w:rsidP="000B1950">
      <w:pPr>
        <w:rPr>
          <w:rFonts w:ascii="Arial" w:hAnsi="Arial" w:cs="Arial"/>
          <w:sz w:val="28"/>
        </w:rPr>
      </w:pPr>
      <w:bookmarkStart w:id="0" w:name="_Hlk128398687"/>
    </w:p>
    <w:p w14:paraId="50299F64" w14:textId="22D07C1E" w:rsidR="00BE5126" w:rsidRDefault="00386BFF" w:rsidP="000B1950">
      <w:pPr>
        <w:rPr>
          <w:noProof/>
        </w:rPr>
      </w:pPr>
      <w:r>
        <w:rPr>
          <w:rFonts w:ascii="Arial" w:hAnsi="Arial" w:cs="Arial"/>
          <w:sz w:val="28"/>
        </w:rPr>
        <w:lastRenderedPageBreak/>
        <w:t xml:space="preserve">I can visit the information tents if I want to. I don’t have to do this. The people at the information tents enjoy talking with people about the information in their tent. </w:t>
      </w:r>
    </w:p>
    <w:bookmarkEnd w:id="0"/>
    <w:p w14:paraId="47C782B9" w14:textId="6D9673FB" w:rsidR="00B91DF4" w:rsidRPr="00372641" w:rsidRDefault="00386BFF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D988F8A" wp14:editId="1F04A0E9">
            <wp:extent cx="6507603" cy="4953000"/>
            <wp:effectExtent l="0" t="0" r="7620" b="0"/>
            <wp:docPr id="24" name="Picture 24" descr="A volunteer standing in front of a stall tent for the Mandurah Environment and Heritage group, holding picture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volunteer standing in front of a stall tent for the Mandurah Environment and Heritage group, holding picture books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0512" cy="496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4577D" w14:textId="2ACB1550" w:rsidR="00B91DF4" w:rsidRPr="003D5CC2" w:rsidRDefault="00B91DF4">
      <w:pPr>
        <w:rPr>
          <w:rFonts w:ascii="Arial" w:hAnsi="Arial" w:cs="Arial"/>
        </w:rPr>
      </w:pPr>
      <w:r w:rsidRPr="003D5CC2">
        <w:rPr>
          <w:rFonts w:ascii="Arial" w:hAnsi="Arial" w:cs="Arial"/>
          <w:sz w:val="28"/>
        </w:rPr>
        <w:lastRenderedPageBreak/>
        <w:t xml:space="preserve">If I, or my </w:t>
      </w:r>
      <w:r w:rsidRPr="00B03DDD">
        <w:rPr>
          <w:rFonts w:ascii="Arial" w:hAnsi="Arial" w:cs="Arial"/>
          <w:sz w:val="28"/>
          <w:szCs w:val="28"/>
        </w:rPr>
        <w:t>family</w:t>
      </w:r>
      <w:r w:rsidR="00F54881" w:rsidRPr="00B03DDD">
        <w:rPr>
          <w:rFonts w:ascii="Arial" w:hAnsi="Arial" w:cs="Arial"/>
          <w:sz w:val="28"/>
          <w:szCs w:val="28"/>
        </w:rPr>
        <w:t>,</w:t>
      </w:r>
      <w:r w:rsidRPr="009214DB">
        <w:rPr>
          <w:rFonts w:ascii="Arial" w:hAnsi="Arial" w:cs="Arial"/>
          <w:sz w:val="28"/>
          <w:szCs w:val="28"/>
        </w:rPr>
        <w:t xml:space="preserve"> need help </w:t>
      </w:r>
      <w:r w:rsidR="007A354F">
        <w:rPr>
          <w:rFonts w:ascii="Arial" w:hAnsi="Arial" w:cs="Arial"/>
          <w:sz w:val="28"/>
          <w:szCs w:val="28"/>
        </w:rPr>
        <w:t>at the National Tree Day event</w:t>
      </w:r>
      <w:r w:rsidRPr="00B03DDD">
        <w:rPr>
          <w:rFonts w:ascii="Arial" w:hAnsi="Arial" w:cs="Arial"/>
          <w:sz w:val="28"/>
          <w:szCs w:val="28"/>
        </w:rPr>
        <w:t xml:space="preserve"> we can ask an Event Volunteer. Event Volunteers will be wearing</w:t>
      </w:r>
      <w:r w:rsidR="007A49EA">
        <w:rPr>
          <w:rFonts w:ascii="Arial" w:hAnsi="Arial" w:cs="Arial"/>
          <w:sz w:val="28"/>
          <w:szCs w:val="28"/>
        </w:rPr>
        <w:t xml:space="preserve"> National Tree Day shirts or</w:t>
      </w:r>
      <w:r w:rsidR="008B2C09">
        <w:rPr>
          <w:rFonts w:ascii="Arial" w:hAnsi="Arial" w:cs="Arial"/>
          <w:sz w:val="28"/>
          <w:szCs w:val="28"/>
        </w:rPr>
        <w:t xml:space="preserve"> yellow </w:t>
      </w:r>
      <w:r w:rsidR="004D1014">
        <w:rPr>
          <w:rFonts w:ascii="Arial" w:hAnsi="Arial" w:cs="Arial"/>
          <w:sz w:val="28"/>
          <w:szCs w:val="28"/>
        </w:rPr>
        <w:t>vests,</w:t>
      </w:r>
      <w:r w:rsidR="007A354F">
        <w:rPr>
          <w:rFonts w:ascii="Arial" w:hAnsi="Arial" w:cs="Arial"/>
          <w:sz w:val="28"/>
          <w:szCs w:val="28"/>
        </w:rPr>
        <w:t xml:space="preserve"> or we can go to the Information table</w:t>
      </w:r>
      <w:r w:rsidR="00BE5126">
        <w:rPr>
          <w:rFonts w:ascii="Arial" w:hAnsi="Arial" w:cs="Arial"/>
          <w:sz w:val="28"/>
          <w:szCs w:val="28"/>
        </w:rPr>
        <w:t xml:space="preserve">. </w:t>
      </w:r>
    </w:p>
    <w:p w14:paraId="28334A2A" w14:textId="5E7D797B" w:rsidR="00B91DF4" w:rsidRDefault="007A354F">
      <w:pPr>
        <w:rPr>
          <w:rFonts w:ascii="Arial" w:hAnsi="Arial" w:cs="Arial"/>
          <w:b/>
          <w:sz w:val="32"/>
        </w:rPr>
      </w:pPr>
      <w:r>
        <w:rPr>
          <w:noProof/>
        </w:rPr>
        <w:drawing>
          <wp:inline distT="0" distB="0" distL="0" distR="0" wp14:anchorId="0EAA483E" wp14:editId="5A28999C">
            <wp:extent cx="5003800" cy="4960384"/>
            <wp:effectExtent l="0" t="0" r="6350" b="0"/>
            <wp:docPr id="26" name="Picture 26" descr="Event volunteers wearing a shirt that says National Tree Day and a City of Mandurah uni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Event volunteers wearing a shirt that says National Tree Day and a City of Mandurah uniform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7006" cy="4963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576B1" w14:textId="1DE8ACF3" w:rsidR="00A0041A" w:rsidRPr="007A354F" w:rsidRDefault="007A354F">
      <w:pPr>
        <w:rPr>
          <w:rFonts w:ascii="Arial" w:hAnsi="Arial" w:cs="Arial"/>
          <w:sz w:val="28"/>
        </w:rPr>
      </w:pPr>
      <w:r w:rsidRPr="007A354F">
        <w:rPr>
          <w:rFonts w:ascii="Arial" w:hAnsi="Arial" w:cs="Arial"/>
          <w:sz w:val="28"/>
        </w:rPr>
        <w:lastRenderedPageBreak/>
        <w:t xml:space="preserve">There will be portable toilets at the event including </w:t>
      </w:r>
      <w:r w:rsidR="003F17E3">
        <w:rPr>
          <w:rFonts w:ascii="Arial" w:hAnsi="Arial" w:cs="Arial"/>
          <w:sz w:val="28"/>
        </w:rPr>
        <w:t>a wheelchair accessible toilet.</w:t>
      </w:r>
    </w:p>
    <w:p w14:paraId="1C2B0D60" w14:textId="0800C8A8" w:rsidR="00B91DF4" w:rsidRDefault="003F17E3" w:rsidP="00B91DF4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268631AA" wp14:editId="7FBB16DA">
            <wp:extent cx="6373872" cy="4238625"/>
            <wp:effectExtent l="0" t="0" r="8255" b="0"/>
            <wp:docPr id="27" name="Picture 27" descr="Portable toilets including a wheelchair accessible toi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Portable toilets including a wheelchair accessible toilet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5457" cy="425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1DF4" w:rsidRPr="003D5CC2">
        <w:rPr>
          <w:rFonts w:ascii="Arial" w:hAnsi="Arial" w:cs="Arial"/>
          <w:sz w:val="28"/>
        </w:rPr>
        <w:t xml:space="preserve"> </w:t>
      </w:r>
    </w:p>
    <w:p w14:paraId="3D826EE6" w14:textId="77777777" w:rsidR="004D1014" w:rsidRDefault="004D1014" w:rsidP="00B91DF4">
      <w:pPr>
        <w:rPr>
          <w:rFonts w:ascii="Arial" w:hAnsi="Arial" w:cs="Arial"/>
          <w:sz w:val="28"/>
        </w:rPr>
      </w:pPr>
    </w:p>
    <w:p w14:paraId="2A74F96A" w14:textId="77777777" w:rsidR="004D1014" w:rsidRDefault="004D1014" w:rsidP="00B91DF4">
      <w:pPr>
        <w:rPr>
          <w:rFonts w:ascii="Arial" w:hAnsi="Arial" w:cs="Arial"/>
          <w:sz w:val="28"/>
        </w:rPr>
      </w:pPr>
    </w:p>
    <w:p w14:paraId="541710F3" w14:textId="0E20F9C5" w:rsidR="004D1014" w:rsidRDefault="004D1014" w:rsidP="00B91DF4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>There will be</w:t>
      </w:r>
      <w:r w:rsidR="007114AD">
        <w:rPr>
          <w:rFonts w:ascii="Arial" w:hAnsi="Arial" w:cs="Arial"/>
          <w:sz w:val="28"/>
        </w:rPr>
        <w:t xml:space="preserve"> a free BBQ at the event. There will be sausages</w:t>
      </w:r>
      <w:r w:rsidR="00A25713">
        <w:rPr>
          <w:rFonts w:ascii="Arial" w:hAnsi="Arial" w:cs="Arial"/>
          <w:sz w:val="28"/>
        </w:rPr>
        <w:t xml:space="preserve">, </w:t>
      </w:r>
      <w:r w:rsidR="007114AD">
        <w:rPr>
          <w:rFonts w:ascii="Arial" w:hAnsi="Arial" w:cs="Arial"/>
          <w:sz w:val="28"/>
        </w:rPr>
        <w:t>vegetarian options</w:t>
      </w:r>
      <w:r w:rsidR="00A25713">
        <w:rPr>
          <w:rFonts w:ascii="Arial" w:hAnsi="Arial" w:cs="Arial"/>
          <w:sz w:val="28"/>
        </w:rPr>
        <w:t xml:space="preserve">, </w:t>
      </w:r>
      <w:proofErr w:type="gramStart"/>
      <w:r w:rsidR="00A25713">
        <w:rPr>
          <w:rFonts w:ascii="Arial" w:hAnsi="Arial" w:cs="Arial"/>
          <w:sz w:val="28"/>
        </w:rPr>
        <w:t>onion</w:t>
      </w:r>
      <w:proofErr w:type="gramEnd"/>
      <w:r w:rsidR="00A25713">
        <w:rPr>
          <w:rFonts w:ascii="Arial" w:hAnsi="Arial" w:cs="Arial"/>
          <w:sz w:val="28"/>
        </w:rPr>
        <w:t xml:space="preserve"> and sauces</w:t>
      </w:r>
      <w:r w:rsidR="007114AD">
        <w:rPr>
          <w:rFonts w:ascii="Arial" w:hAnsi="Arial" w:cs="Arial"/>
          <w:sz w:val="28"/>
        </w:rPr>
        <w:t xml:space="preserve">. The </w:t>
      </w:r>
      <w:r w:rsidR="00F80BD7">
        <w:rPr>
          <w:rFonts w:ascii="Arial" w:hAnsi="Arial" w:cs="Arial"/>
          <w:sz w:val="28"/>
        </w:rPr>
        <w:t>volunteers</w:t>
      </w:r>
      <w:r w:rsidR="007114AD">
        <w:rPr>
          <w:rFonts w:ascii="Arial" w:hAnsi="Arial" w:cs="Arial"/>
          <w:sz w:val="28"/>
        </w:rPr>
        <w:t xml:space="preserve"> at the BBQ will ask me about </w:t>
      </w:r>
      <w:r w:rsidR="00E9332D">
        <w:rPr>
          <w:rFonts w:ascii="Arial" w:hAnsi="Arial" w:cs="Arial"/>
          <w:sz w:val="28"/>
        </w:rPr>
        <w:t xml:space="preserve">what I want to eat. </w:t>
      </w:r>
    </w:p>
    <w:p w14:paraId="6225AA10" w14:textId="5A09F7F2" w:rsidR="007114AD" w:rsidRDefault="00372641" w:rsidP="00B91DF4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9264" behindDoc="0" locked="0" layoutInCell="1" allowOverlap="1" wp14:anchorId="46DCB798" wp14:editId="2EE5F250">
            <wp:simplePos x="0" y="0"/>
            <wp:positionH relativeFrom="column">
              <wp:posOffset>66675</wp:posOffset>
            </wp:positionH>
            <wp:positionV relativeFrom="paragraph">
              <wp:posOffset>247650</wp:posOffset>
            </wp:positionV>
            <wp:extent cx="6219825" cy="4146550"/>
            <wp:effectExtent l="0" t="0" r="9525" b="6350"/>
            <wp:wrapSquare wrapText="bothSides"/>
            <wp:docPr id="3" name="Picture 3" descr="A person handing a tray with a sausage in a bun to another p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handing a tray with a sausage in a bun to another person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414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4E6519" w14:textId="1F3F4A16" w:rsidR="007114AD" w:rsidRDefault="007114AD" w:rsidP="00B91DF4">
      <w:pPr>
        <w:rPr>
          <w:rFonts w:ascii="Arial" w:hAnsi="Arial" w:cs="Arial"/>
          <w:sz w:val="28"/>
        </w:rPr>
      </w:pPr>
    </w:p>
    <w:p w14:paraId="682F97A4" w14:textId="17B72BBA" w:rsidR="007114AD" w:rsidRDefault="007114AD" w:rsidP="00B91DF4">
      <w:pPr>
        <w:rPr>
          <w:rFonts w:ascii="Arial" w:hAnsi="Arial" w:cs="Arial"/>
          <w:sz w:val="28"/>
        </w:rPr>
      </w:pPr>
    </w:p>
    <w:p w14:paraId="2314707F" w14:textId="49F2E67B" w:rsidR="007114AD" w:rsidRDefault="007114AD" w:rsidP="00B91DF4">
      <w:pPr>
        <w:rPr>
          <w:rFonts w:ascii="Arial" w:hAnsi="Arial" w:cs="Arial"/>
          <w:sz w:val="28"/>
        </w:rPr>
      </w:pPr>
    </w:p>
    <w:p w14:paraId="5F8D7C29" w14:textId="77777777" w:rsidR="007114AD" w:rsidRDefault="007114AD" w:rsidP="00B91DF4">
      <w:pPr>
        <w:rPr>
          <w:rFonts w:ascii="Arial" w:hAnsi="Arial" w:cs="Arial"/>
          <w:sz w:val="28"/>
        </w:rPr>
      </w:pPr>
    </w:p>
    <w:p w14:paraId="4203B8DB" w14:textId="77777777" w:rsidR="007114AD" w:rsidRDefault="007114AD" w:rsidP="00B91DF4">
      <w:pPr>
        <w:rPr>
          <w:rFonts w:ascii="Arial" w:hAnsi="Arial" w:cs="Arial"/>
          <w:sz w:val="28"/>
        </w:rPr>
      </w:pPr>
    </w:p>
    <w:p w14:paraId="1E4E8C6D" w14:textId="77777777" w:rsidR="007114AD" w:rsidRDefault="007114AD" w:rsidP="00B91DF4">
      <w:pPr>
        <w:rPr>
          <w:rFonts w:ascii="Arial" w:hAnsi="Arial" w:cs="Arial"/>
          <w:sz w:val="28"/>
        </w:rPr>
      </w:pPr>
    </w:p>
    <w:p w14:paraId="045554E9" w14:textId="77777777" w:rsidR="007114AD" w:rsidRDefault="007114AD" w:rsidP="00B91DF4">
      <w:pPr>
        <w:rPr>
          <w:rFonts w:ascii="Arial" w:hAnsi="Arial" w:cs="Arial"/>
          <w:sz w:val="28"/>
        </w:rPr>
      </w:pPr>
    </w:p>
    <w:p w14:paraId="1E14399A" w14:textId="77777777" w:rsidR="007114AD" w:rsidRDefault="007114AD" w:rsidP="00B91DF4">
      <w:pPr>
        <w:rPr>
          <w:rFonts w:ascii="Arial" w:hAnsi="Arial" w:cs="Arial"/>
          <w:sz w:val="28"/>
        </w:rPr>
      </w:pPr>
    </w:p>
    <w:p w14:paraId="5AAD209E" w14:textId="77777777" w:rsidR="007114AD" w:rsidRDefault="007114AD" w:rsidP="00B91DF4">
      <w:pPr>
        <w:rPr>
          <w:rFonts w:ascii="Arial" w:hAnsi="Arial" w:cs="Arial"/>
          <w:sz w:val="28"/>
        </w:rPr>
      </w:pPr>
    </w:p>
    <w:p w14:paraId="4A73CCF9" w14:textId="77777777" w:rsidR="007114AD" w:rsidRDefault="007114AD" w:rsidP="00B91DF4">
      <w:pPr>
        <w:rPr>
          <w:rFonts w:ascii="Arial" w:hAnsi="Arial" w:cs="Arial"/>
          <w:sz w:val="28"/>
        </w:rPr>
      </w:pPr>
    </w:p>
    <w:p w14:paraId="1493491B" w14:textId="77777777" w:rsidR="007114AD" w:rsidRPr="003D5CC2" w:rsidRDefault="007114AD" w:rsidP="00B91DF4">
      <w:pPr>
        <w:rPr>
          <w:rFonts w:ascii="Arial" w:hAnsi="Arial" w:cs="Arial"/>
          <w:sz w:val="28"/>
        </w:rPr>
      </w:pPr>
    </w:p>
    <w:p w14:paraId="224FFB0B" w14:textId="51906C62" w:rsidR="00F54881" w:rsidRDefault="00F54881" w:rsidP="00B91DF4">
      <w:pPr>
        <w:rPr>
          <w:rFonts w:ascii="Arial" w:hAnsi="Arial" w:cs="Arial"/>
          <w:sz w:val="28"/>
        </w:rPr>
      </w:pPr>
    </w:p>
    <w:p w14:paraId="2C9AC511" w14:textId="4886F25E" w:rsidR="003F17E3" w:rsidRDefault="003F17E3" w:rsidP="00B91DF4">
      <w:pPr>
        <w:rPr>
          <w:rFonts w:ascii="Arial" w:hAnsi="Arial" w:cs="Arial"/>
          <w:sz w:val="28"/>
        </w:rPr>
      </w:pPr>
    </w:p>
    <w:p w14:paraId="7C0CEE24" w14:textId="1718CDCC" w:rsidR="003F17E3" w:rsidRDefault="003F17E3" w:rsidP="00B91DF4">
      <w:pPr>
        <w:rPr>
          <w:rFonts w:ascii="Arial" w:hAnsi="Arial" w:cs="Arial"/>
          <w:sz w:val="28"/>
        </w:rPr>
      </w:pPr>
    </w:p>
    <w:p w14:paraId="6DEFC966" w14:textId="230E2E44" w:rsidR="003F17E3" w:rsidRDefault="003F17E3" w:rsidP="00B91DF4">
      <w:pPr>
        <w:rPr>
          <w:rFonts w:ascii="Arial" w:hAnsi="Arial" w:cs="Arial"/>
          <w:sz w:val="28"/>
        </w:rPr>
      </w:pPr>
    </w:p>
    <w:p w14:paraId="02A0DD97" w14:textId="65241BDE" w:rsidR="00B91DF4" w:rsidRPr="003D5CC2" w:rsidRDefault="00B91DF4" w:rsidP="00B91DF4">
      <w:pPr>
        <w:rPr>
          <w:rFonts w:ascii="Arial" w:hAnsi="Arial" w:cs="Arial"/>
          <w:sz w:val="28"/>
        </w:rPr>
      </w:pPr>
      <w:r w:rsidRPr="003D5CC2">
        <w:rPr>
          <w:rFonts w:ascii="Arial" w:hAnsi="Arial" w:cs="Arial"/>
          <w:sz w:val="28"/>
        </w:rPr>
        <w:lastRenderedPageBreak/>
        <w:t xml:space="preserve">People have a good time at </w:t>
      </w:r>
      <w:r w:rsidR="003F17E3">
        <w:rPr>
          <w:rFonts w:ascii="Arial" w:hAnsi="Arial" w:cs="Arial"/>
          <w:sz w:val="28"/>
        </w:rPr>
        <w:t xml:space="preserve">Tree Planting </w:t>
      </w:r>
      <w:proofErr w:type="gramStart"/>
      <w:r w:rsidR="003F17E3">
        <w:rPr>
          <w:rFonts w:ascii="Arial" w:hAnsi="Arial" w:cs="Arial"/>
          <w:sz w:val="28"/>
        </w:rPr>
        <w:t>events</w:t>
      </w:r>
      <w:proofErr w:type="gramEnd"/>
      <w:r w:rsidRPr="003D5CC2">
        <w:rPr>
          <w:rFonts w:ascii="Arial" w:hAnsi="Arial" w:cs="Arial"/>
          <w:sz w:val="28"/>
        </w:rPr>
        <w:t xml:space="preserve"> and I hope to also have a good time.</w:t>
      </w:r>
    </w:p>
    <w:p w14:paraId="1E38C316" w14:textId="3B2D7DFE" w:rsidR="00B91DF4" w:rsidRPr="003D5CC2" w:rsidRDefault="003F17E3">
      <w:pPr>
        <w:rPr>
          <w:rFonts w:ascii="Arial" w:hAnsi="Arial" w:cs="Arial"/>
          <w:b/>
          <w:sz w:val="32"/>
        </w:rPr>
      </w:pPr>
      <w:r>
        <w:rPr>
          <w:noProof/>
        </w:rPr>
        <w:drawing>
          <wp:inline distT="0" distB="0" distL="0" distR="0" wp14:anchorId="5B4750F0" wp14:editId="6EB4D490">
            <wp:extent cx="6107245" cy="4531360"/>
            <wp:effectExtent l="0" t="0" r="8255" b="2540"/>
            <wp:docPr id="1" name="Picture 1" descr="A woman and children smiling and planting plants in the 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oman and children smiling and planting plants in the groun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3159" cy="4535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1DF4" w:rsidRPr="003D5CC2" w:rsidSect="00D34D66">
      <w:footerReference w:type="default" r:id="rId2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B886A" w14:textId="77777777" w:rsidR="0069539F" w:rsidRDefault="0069539F" w:rsidP="00EA4A5C">
      <w:pPr>
        <w:spacing w:after="0" w:line="240" w:lineRule="auto"/>
      </w:pPr>
      <w:r>
        <w:separator/>
      </w:r>
    </w:p>
  </w:endnote>
  <w:endnote w:type="continuationSeparator" w:id="0">
    <w:p w14:paraId="4B7EDFB3" w14:textId="77777777" w:rsidR="0069539F" w:rsidRDefault="0069539F" w:rsidP="00EA4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88E8" w14:textId="4A8230D3" w:rsidR="00EA4A5C" w:rsidRDefault="00B95D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97EA23" wp14:editId="55290258">
          <wp:simplePos x="0" y="0"/>
          <wp:positionH relativeFrom="column">
            <wp:posOffset>2962275</wp:posOffset>
          </wp:positionH>
          <wp:positionV relativeFrom="paragraph">
            <wp:posOffset>-36195</wp:posOffset>
          </wp:positionV>
          <wp:extent cx="2857500" cy="356235"/>
          <wp:effectExtent l="0" t="0" r="0" b="5715"/>
          <wp:wrapSquare wrapText="bothSides"/>
          <wp:docPr id="4" name="Picture 4" descr="City of Mandurah Enviro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ity of Mandurah Environme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0" cy="356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B5A70" w14:textId="77777777" w:rsidR="0069539F" w:rsidRDefault="0069539F" w:rsidP="00EA4A5C">
      <w:pPr>
        <w:spacing w:after="0" w:line="240" w:lineRule="auto"/>
      </w:pPr>
      <w:r>
        <w:separator/>
      </w:r>
    </w:p>
  </w:footnote>
  <w:footnote w:type="continuationSeparator" w:id="0">
    <w:p w14:paraId="6922B1E0" w14:textId="77777777" w:rsidR="0069539F" w:rsidRDefault="0069539F" w:rsidP="00EA4A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u7ogkEdbi5pa7NmCEHz0x08JobZig8jBrTAh+4EVdndZkCZ2pK/feOKkvErIBEE823LeYwY/K456F9BHuqf5XA==" w:salt="oJqhAOqMDwxB80cFy6vTz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DEwNbIwNjCwtDBT0lEKTi0uzszPAykwrgUAFLf+9CwAAAA="/>
  </w:docVars>
  <w:rsids>
    <w:rsidRoot w:val="000B1950"/>
    <w:rsid w:val="000125B0"/>
    <w:rsid w:val="0002483F"/>
    <w:rsid w:val="000567C7"/>
    <w:rsid w:val="00062CC9"/>
    <w:rsid w:val="00064B07"/>
    <w:rsid w:val="000B1950"/>
    <w:rsid w:val="000C620A"/>
    <w:rsid w:val="000F33F3"/>
    <w:rsid w:val="00150DBE"/>
    <w:rsid w:val="001724F2"/>
    <w:rsid w:val="001779EC"/>
    <w:rsid w:val="0018763D"/>
    <w:rsid w:val="001E0ACC"/>
    <w:rsid w:val="00254DAD"/>
    <w:rsid w:val="002C28CE"/>
    <w:rsid w:val="002C30D5"/>
    <w:rsid w:val="002D193B"/>
    <w:rsid w:val="00331CAC"/>
    <w:rsid w:val="00372641"/>
    <w:rsid w:val="00386BFF"/>
    <w:rsid w:val="003A0EA1"/>
    <w:rsid w:val="003D5CC2"/>
    <w:rsid w:val="003F17E3"/>
    <w:rsid w:val="003F200A"/>
    <w:rsid w:val="004A19C7"/>
    <w:rsid w:val="004B0D39"/>
    <w:rsid w:val="004D1014"/>
    <w:rsid w:val="00564016"/>
    <w:rsid w:val="00574956"/>
    <w:rsid w:val="005E6091"/>
    <w:rsid w:val="005E6E51"/>
    <w:rsid w:val="005E7CE0"/>
    <w:rsid w:val="005E7DFD"/>
    <w:rsid w:val="00666DF3"/>
    <w:rsid w:val="0069539F"/>
    <w:rsid w:val="006A0433"/>
    <w:rsid w:val="006A291A"/>
    <w:rsid w:val="006A3292"/>
    <w:rsid w:val="006D0802"/>
    <w:rsid w:val="006F2C4E"/>
    <w:rsid w:val="007114AD"/>
    <w:rsid w:val="00732353"/>
    <w:rsid w:val="007A354F"/>
    <w:rsid w:val="007A49EA"/>
    <w:rsid w:val="00865F13"/>
    <w:rsid w:val="00887CC8"/>
    <w:rsid w:val="008B2C09"/>
    <w:rsid w:val="008C30DD"/>
    <w:rsid w:val="008C4101"/>
    <w:rsid w:val="008F3E94"/>
    <w:rsid w:val="009158D8"/>
    <w:rsid w:val="009214DB"/>
    <w:rsid w:val="00962799"/>
    <w:rsid w:val="00986164"/>
    <w:rsid w:val="009F2838"/>
    <w:rsid w:val="00A0041A"/>
    <w:rsid w:val="00A25713"/>
    <w:rsid w:val="00AC6BB7"/>
    <w:rsid w:val="00B01C32"/>
    <w:rsid w:val="00B03DDD"/>
    <w:rsid w:val="00B175D9"/>
    <w:rsid w:val="00B30067"/>
    <w:rsid w:val="00B453A5"/>
    <w:rsid w:val="00B7590B"/>
    <w:rsid w:val="00B91DF4"/>
    <w:rsid w:val="00B95D55"/>
    <w:rsid w:val="00BB51D0"/>
    <w:rsid w:val="00BB7229"/>
    <w:rsid w:val="00BC51E7"/>
    <w:rsid w:val="00BE5126"/>
    <w:rsid w:val="00C15010"/>
    <w:rsid w:val="00C63DA7"/>
    <w:rsid w:val="00C9353C"/>
    <w:rsid w:val="00CE492A"/>
    <w:rsid w:val="00CF37AB"/>
    <w:rsid w:val="00CF489A"/>
    <w:rsid w:val="00D07FC6"/>
    <w:rsid w:val="00D1217B"/>
    <w:rsid w:val="00D24A4F"/>
    <w:rsid w:val="00D34D66"/>
    <w:rsid w:val="00D6065B"/>
    <w:rsid w:val="00D6224E"/>
    <w:rsid w:val="00DD09FE"/>
    <w:rsid w:val="00DF6880"/>
    <w:rsid w:val="00E41228"/>
    <w:rsid w:val="00E43CCE"/>
    <w:rsid w:val="00E86942"/>
    <w:rsid w:val="00E92336"/>
    <w:rsid w:val="00E9332D"/>
    <w:rsid w:val="00EA4A5C"/>
    <w:rsid w:val="00EB2F91"/>
    <w:rsid w:val="00EE3349"/>
    <w:rsid w:val="00F017E5"/>
    <w:rsid w:val="00F02339"/>
    <w:rsid w:val="00F27A53"/>
    <w:rsid w:val="00F37CF3"/>
    <w:rsid w:val="00F54881"/>
    <w:rsid w:val="00F67F70"/>
    <w:rsid w:val="00F72372"/>
    <w:rsid w:val="00F80BD7"/>
    <w:rsid w:val="00F91D4D"/>
    <w:rsid w:val="00F9536A"/>
    <w:rsid w:val="00FA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74BB7"/>
  <w15:chartTrackingRefBased/>
  <w15:docId w15:val="{7AB18355-9E48-4D8D-9B47-EF3BA583C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5C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CC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3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3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3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D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D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DD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A35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EA4A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A5C"/>
  </w:style>
  <w:style w:type="paragraph" w:styleId="Footer">
    <w:name w:val="footer"/>
    <w:basedOn w:val="Normal"/>
    <w:link w:val="FooterChar"/>
    <w:uiPriority w:val="99"/>
    <w:unhideWhenUsed/>
    <w:rsid w:val="00EA4A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556EF6A0E2C4EB3EFD5B6EA160609" ma:contentTypeVersion="15" ma:contentTypeDescription="Create a new document." ma:contentTypeScope="" ma:versionID="ada1be8e2dbe4d8e326d3e4173b5e047">
  <xsd:schema xmlns:xsd="http://www.w3.org/2001/XMLSchema" xmlns:xs="http://www.w3.org/2001/XMLSchema" xmlns:p="http://schemas.microsoft.com/office/2006/metadata/properties" xmlns:ns3="cd3f063b-0cda-4a84-bbb5-ae01463030dd" xmlns:ns4="492e626f-204c-4210-a99e-bc50a437ac53" targetNamespace="http://schemas.microsoft.com/office/2006/metadata/properties" ma:root="true" ma:fieldsID="acb5e7131cd1a7a904a504989e6f3656" ns3:_="" ns4:_="">
    <xsd:import namespace="cd3f063b-0cda-4a84-bbb5-ae01463030dd"/>
    <xsd:import namespace="492e626f-204c-4210-a99e-bc50a437ac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3f063b-0cda-4a84-bbb5-ae0146303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e626f-204c-4210-a99e-bc50a437a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3f063b-0cda-4a84-bbb5-ae01463030dd" xsi:nil="true"/>
  </documentManagement>
</p:properties>
</file>

<file path=customXml/itemProps1.xml><?xml version="1.0" encoding="utf-8"?>
<ds:datastoreItem xmlns:ds="http://schemas.openxmlformats.org/officeDocument/2006/customXml" ds:itemID="{FFDEEDC4-76C2-4795-8558-7D0442FB5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3f063b-0cda-4a84-bbb5-ae01463030dd"/>
    <ds:schemaRef ds:uri="492e626f-204c-4210-a99e-bc50a437a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372677-0A5A-40A0-90FF-7FFBFC467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8208A0-473E-4DD2-B471-30C4B589E647}">
  <ds:schemaRefs>
    <ds:schemaRef ds:uri="492e626f-204c-4210-a99e-bc50a437ac53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cd3f063b-0cda-4a84-bbb5-ae01463030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1</TotalTime>
  <Pages>14</Pages>
  <Words>629</Words>
  <Characters>3587</Characters>
  <Application>Microsoft Office Word</Application>
  <DocSecurity>8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Allen</dc:creator>
  <cp:keywords/>
  <dc:description/>
  <cp:lastModifiedBy>Rebecca Baryla</cp:lastModifiedBy>
  <cp:revision>80</cp:revision>
  <dcterms:created xsi:type="dcterms:W3CDTF">2023-04-19T06:58:00Z</dcterms:created>
  <dcterms:modified xsi:type="dcterms:W3CDTF">2023-06-19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556EF6A0E2C4EB3EFD5B6EA160609</vt:lpwstr>
  </property>
</Properties>
</file>